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odsumowanie"/>
      <w:r>
        <w:t xml:space="preserve">Podsumowanie</w:t>
      </w:r>
      <w:bookmarkEnd w:id="20"/>
    </w:p>
    <w:p>
      <w:pPr>
        <w:pStyle w:val="Heading2"/>
      </w:pPr>
      <w:bookmarkStart w:id="21" w:name="Xb74bed345bfc08403ef963dc1d91dbc26058e62"/>
      <w:r>
        <w:t xml:space="preserve">Porównanie pierwotnych celów z osiągniętymi rezultatami</w:t>
      </w:r>
      <w:bookmarkEnd w:id="21"/>
    </w:p>
    <w:p>
      <w:pPr>
        <w:pStyle w:val="Heading3"/>
      </w:pPr>
      <w:bookmarkStart w:id="22" w:name="podstawowy-cel"/>
      <w:r>
        <w:t xml:space="preserve">Podstawowy cel</w:t>
      </w:r>
      <w:bookmarkEnd w:id="22"/>
    </w:p>
    <w:p>
      <w:pPr>
        <w:pStyle w:val="FirstParagraph"/>
      </w:pPr>
      <w:r>
        <w:t xml:space="preserve">Podstawowym celem projektu było stworzenie aplikacji, która będzie symulować żeglowanie. Ta aplikacja miała po przez interakcję z użytkownikiem wyjaśnić dlaczego żaglowiec potrafi Np. :</w:t>
      </w:r>
      <w:r>
        <w:t xml:space="preserve"> </w:t>
      </w:r>
      <w:r>
        <w:t xml:space="preserve">- płynąć pod wiatr</w:t>
      </w:r>
      <w:r>
        <w:t xml:space="preserve"> </w:t>
      </w:r>
      <w:r>
        <w:t xml:space="preserve">- pływać z prędkością większą niż prędkość wiatru</w:t>
      </w:r>
    </w:p>
    <w:p>
      <w:pPr>
        <w:pStyle w:val="BodyText"/>
      </w:pPr>
      <w:r>
        <w:t xml:space="preserve">W tym symulatorku powyższe zjawiska zachodzą, i wynikają z zaimplementowanego modelu fizyki. Użytkownik może obserwować jak zmieniają się parametry żaglowca (np. prędkość), w zależności od ustawień żagli i steru.</w:t>
      </w:r>
    </w:p>
    <w:p>
      <w:pPr>
        <w:pStyle w:val="BodyText"/>
      </w:pPr>
      <w:r>
        <w:rPr>
          <w:b/>
        </w:rPr>
        <w:t xml:space="preserve">Mogę uznać że podstawowy cel został osiągnięty 👌.</w:t>
      </w:r>
    </w:p>
    <w:p>
      <w:pPr>
        <w:pStyle w:val="Heading3"/>
      </w:pPr>
      <w:bookmarkStart w:id="23" w:name="dodatkowe-cele"/>
      <w:r>
        <w:t xml:space="preserve">Dodatkowe cele</w:t>
      </w:r>
      <w:bookmarkEnd w:id="23"/>
    </w:p>
    <w:p>
      <w:pPr>
        <w:pStyle w:val="FirstParagraph"/>
      </w:pPr>
      <w:r>
        <w:t xml:space="preserve">Dodatkowymi celami było:</w:t>
      </w:r>
      <w:r>
        <w:t xml:space="preserve"> </w:t>
      </w:r>
      <w:r>
        <w:t xml:space="preserve">- rozbudowa symulatora do gry multiplayer</w:t>
      </w:r>
      <w:r>
        <w:t xml:space="preserve"> </w:t>
      </w:r>
      <w:r>
        <w:t xml:space="preserve">- stworzenie modelu z wykorzystaniem uczenia maszynowego, który będzie sterował żaglowcem.</w:t>
      </w:r>
    </w:p>
    <w:p>
      <w:pPr>
        <w:pStyle w:val="Heading2"/>
      </w:pPr>
      <w:bookmarkStart w:id="24" w:name="X0f66d49cb9867fa7fccdb9393d2b54bae4fcf23"/>
      <w:r>
        <w:rPr>
          <w:b/>
        </w:rPr>
        <w:t xml:space="preserve">Dodatkowe cele nie zostały zrealizowane ❌.</w:t>
      </w:r>
      <w:bookmarkEnd w:id="24"/>
    </w:p>
    <w:p>
      <w:pPr>
        <w:pStyle w:val="Heading2"/>
      </w:pPr>
      <w:bookmarkStart w:id="25" w:name="sidebar_position-2"/>
      <w:r>
        <w:t xml:space="preserve">sidebar_position: 2</w:t>
      </w:r>
      <w:bookmarkEnd w:id="25"/>
    </w:p>
    <w:p>
      <w:pPr>
        <w:pStyle w:val="Heading1"/>
      </w:pPr>
      <w:bookmarkStart w:id="26" w:name="dalszy-rozwój"/>
      <w:r>
        <w:t xml:space="preserve">Dalszy rozwój</w:t>
      </w:r>
      <w:bookmarkEnd w:id="26"/>
    </w:p>
    <w:p>
      <w:pPr>
        <w:pStyle w:val="Heading2"/>
      </w:pPr>
      <w:bookmarkStart w:id="27" w:name="X5565fd51f8289c6c071213a4f702a82e67177b2"/>
      <w:r>
        <w:t xml:space="preserve">Optymalizacja i naprawa wyłączonych mechanik</w:t>
      </w:r>
      <w:bookmarkEnd w:id="27"/>
    </w:p>
    <w:p>
      <w:pPr>
        <w:pStyle w:val="FirstParagraph"/>
      </w:pPr>
      <w:r>
        <w:t xml:space="preserve">System musi zostać zoptymalizowany ponieważ w obecnej postaci nie jest w stanie działać płynnie na słabszych komputerach. Ponadto wiele zaimplementowanych mechanik (np. cały system kolizji!) musiały zostać całkowici //zakomentowane, ponieważ były zbyt wolne.</w:t>
      </w:r>
    </w:p>
    <w:p>
      <w:pPr>
        <w:pStyle w:val="Heading2"/>
      </w:pPr>
      <w:bookmarkStart w:id="28" w:name="rozbudowa"/>
      <w:r>
        <w:t xml:space="preserve">Rozbudowa</w:t>
      </w:r>
      <w:bookmarkEnd w:id="28"/>
    </w:p>
    <w:p>
      <w:pPr>
        <w:pStyle w:val="FirstParagraph"/>
      </w:pPr>
      <w:r>
        <w:t xml:space="preserve">Symulator powinien zastać rozbudowany o podstawowe elementy:</w:t>
      </w:r>
      <w:r>
        <w:t xml:space="preserve"> </w:t>
      </w:r>
      <w:r>
        <w:t xml:space="preserve">+ Interaktywne tworzenie statków,</w:t>
      </w:r>
      <w:r>
        <w:t xml:space="preserve"> </w:t>
      </w:r>
      <w:r>
        <w:t xml:space="preserve">+ Losowo generowane mapy,</w:t>
      </w:r>
    </w:p>
    <w:p>
      <w:pPr>
        <w:pStyle w:val="Heading2"/>
      </w:pPr>
      <w:bookmarkStart w:id="29" w:name="realizacja-celów-dodatkowych"/>
      <w:r>
        <w:t xml:space="preserve">Realizacja celów dodatkowych</w:t>
      </w:r>
      <w:bookmarkEnd w:id="29"/>
    </w:p>
    <w:p>
      <w:pPr>
        <w:pStyle w:val="FirstParagraph"/>
      </w:pPr>
      <w:r>
        <w:t xml:space="preserve">W dalszej kolejności można by zrealizować niezrealizowane cele dodatkow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21:22Z</dcterms:created>
  <dcterms:modified xsi:type="dcterms:W3CDTF">2023-06-01T18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debar_position">
    <vt:lpwstr>1</vt:lpwstr>
  </property>
</Properties>
</file>